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0051235F">
        <w:fldChar w:fldCharType="begin"/>
      </w:r>
      <w:r w:rsidR="0051235F">
        <w:instrText xml:space="preserve"> HYPERLINK "https://www.mre.gov.rs/tekst/2206/dokumenta.</w:instrText>
      </w:r>
      <w:r w:rsidR="0051235F">
        <w:instrText xml:space="preserve">php" </w:instrText>
      </w:r>
      <w:r w:rsidR="0051235F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0051235F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525E96" w14:textId="77777777" w:rsidR="0051235F" w:rsidRDefault="0051235F" w:rsidP="008A6F6C">
      <w:pPr>
        <w:spacing w:after="0" w:line="240" w:lineRule="auto"/>
      </w:pPr>
      <w:r>
        <w:separator/>
      </w:r>
    </w:p>
  </w:endnote>
  <w:endnote w:type="continuationSeparator" w:id="0">
    <w:p w14:paraId="3CA992D8" w14:textId="77777777" w:rsidR="0051235F" w:rsidRDefault="0051235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644019" w14:textId="77777777" w:rsidR="0051235F" w:rsidRDefault="0051235F" w:rsidP="008A6F6C">
      <w:pPr>
        <w:spacing w:after="0" w:line="240" w:lineRule="auto"/>
      </w:pPr>
      <w:r>
        <w:separator/>
      </w:r>
    </w:p>
  </w:footnote>
  <w:footnote w:type="continuationSeparator" w:id="0">
    <w:p w14:paraId="4AC72091" w14:textId="77777777" w:rsidR="0051235F" w:rsidRDefault="0051235F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235F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06C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FA72D1-D522-46E0-8443-8F97217D2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2-04-13T17:00:00Z</cp:lastPrinted>
  <dcterms:created xsi:type="dcterms:W3CDTF">2025-12-19T06:58:00Z</dcterms:created>
  <dcterms:modified xsi:type="dcterms:W3CDTF">2025-12-19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